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60483" w14:textId="332A8625" w:rsidR="006D37F0" w:rsidRDefault="006D37F0" w:rsidP="006D37F0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  <w:u w:val="single"/>
        </w:rPr>
      </w:pPr>
      <w:r w:rsidRPr="006D37F0">
        <w:rPr>
          <w:rFonts w:ascii="Times New Roman" w:eastAsia="Times New Roman" w:hAnsi="Times New Roman" w:cs="Times New Roman"/>
          <w:sz w:val="36"/>
          <w:szCs w:val="36"/>
          <w:u w:val="single"/>
        </w:rPr>
        <w:t>Instruction to send feedback for C19RM Full Funding Request /Proposal</w:t>
      </w:r>
    </w:p>
    <w:p w14:paraId="016917DB" w14:textId="37C4DAF1" w:rsidR="006D37F0" w:rsidRDefault="006D37F0" w:rsidP="006D37F0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  <w:u w:val="single"/>
        </w:rPr>
      </w:pPr>
    </w:p>
    <w:p w14:paraId="0DA3FBF7" w14:textId="4A45BB63" w:rsidR="00B2681B" w:rsidRPr="00B2681B" w:rsidRDefault="00B2681B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81B">
        <w:rPr>
          <w:rFonts w:ascii="Times New Roman" w:eastAsia="Times New Roman" w:hAnsi="Times New Roman" w:cs="Times New Roman"/>
          <w:sz w:val="24"/>
          <w:szCs w:val="24"/>
        </w:rPr>
        <w:t xml:space="preserve">COVID-19 Response </w:t>
      </w:r>
      <w:r w:rsidR="00571943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B2681B">
        <w:rPr>
          <w:rFonts w:ascii="Times New Roman" w:eastAsia="Times New Roman" w:hAnsi="Times New Roman" w:cs="Times New Roman"/>
          <w:sz w:val="24"/>
          <w:szCs w:val="24"/>
        </w:rPr>
        <w:t xml:space="preserve">echanism (C19 RM) Funding request is a proposal to the Global Fund for financial, logistics and systems support for preparedness and response to the COVID-19 outbreak, as an integral and vital part of the National Preparedness and Response Plan (NPRP) for containment, mitigation, and management of COVID-19. </w:t>
      </w:r>
    </w:p>
    <w:p w14:paraId="6932075A" w14:textId="77777777" w:rsidR="00B2681B" w:rsidRPr="00B2681B" w:rsidRDefault="00B2681B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727677" w14:textId="2D6B9C34" w:rsidR="00CC6076" w:rsidRDefault="006D37F0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81B">
        <w:rPr>
          <w:rFonts w:ascii="Times New Roman" w:eastAsia="Times New Roman" w:hAnsi="Times New Roman" w:cs="Times New Roman"/>
          <w:sz w:val="24"/>
          <w:szCs w:val="24"/>
        </w:rPr>
        <w:t>Your kind feedback and comments will be very much appreciated by 22</w:t>
      </w:r>
      <w:r w:rsidRPr="00B2681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Pr="00B2681B">
        <w:rPr>
          <w:rFonts w:ascii="Times New Roman" w:eastAsia="Times New Roman" w:hAnsi="Times New Roman" w:cs="Times New Roman"/>
          <w:sz w:val="24"/>
          <w:szCs w:val="24"/>
        </w:rPr>
        <w:t xml:space="preserve"> June 2021</w:t>
      </w:r>
      <w:r w:rsidR="00B2681B" w:rsidRPr="00B2681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4543B14" w14:textId="77777777" w:rsidR="00CC6076" w:rsidRDefault="00CC6076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84822F" w14:textId="7E6B2CFA" w:rsidR="00CC6076" w:rsidRDefault="00CC6076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port link is here-</w:t>
      </w:r>
    </w:p>
    <w:p w14:paraId="70A9744B" w14:textId="77777777" w:rsidR="00CC6076" w:rsidRDefault="00CC6076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AA444B" w14:textId="53E03A94" w:rsidR="00CC6076" w:rsidRDefault="00CC6076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history="1">
        <w:r w:rsidRPr="00F2395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bangladesh.savethechildren.net/sites/bangladesh.savethechildren.net/files/library/BGD%20C19RM%202021%20Full%20Funding%20request%20V6%2015%20June.pdf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09F6733" w14:textId="77777777" w:rsidR="00CC6076" w:rsidRDefault="00CC6076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FDAAE3" w14:textId="3A830D3B" w:rsidR="007C41EA" w:rsidRDefault="00B2681B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81B">
        <w:rPr>
          <w:rFonts w:ascii="Times New Roman" w:eastAsia="Times New Roman" w:hAnsi="Times New Roman" w:cs="Times New Roman"/>
          <w:sz w:val="24"/>
          <w:szCs w:val="24"/>
        </w:rPr>
        <w:t>While sending the feedback please copy following group email addresses</w:t>
      </w:r>
      <w:r w:rsidR="007C41E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39453824" w14:textId="01E0959B" w:rsidR="007C41EA" w:rsidRDefault="007C41EA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09D9B4" w14:textId="3D1C9D05" w:rsidR="007C41EA" w:rsidRPr="00B2681B" w:rsidRDefault="007C41EA" w:rsidP="007C41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41EA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lt;</w:t>
      </w:r>
      <w:hyperlink r:id="rId6" w:tgtFrame="_blank" w:history="1">
        <w:r w:rsidRPr="007C41EA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dghsbd@gmail.com</w:t>
        </w:r>
      </w:hyperlink>
      <w:r w:rsidRPr="007C41EA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 &lt;</w:t>
      </w:r>
      <w:hyperlink r:id="rId7" w:tgtFrame="_blank" w:history="1">
        <w:r w:rsidRPr="007C41EA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meerflora@yahoo.com</w:t>
        </w:r>
      </w:hyperlink>
      <w:r w:rsidRPr="007C41EA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 xml:space="preserve"> </w:t>
      </w:r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lt;</w:t>
      </w:r>
      <w:hyperlink r:id="rId8" w:tgtFrame="_blank" w:history="1">
        <w:r w:rsidRPr="00B2681B">
          <w:rPr>
            <w:rFonts w:ascii="Times New Roman" w:eastAsia="Times New Roman" w:hAnsi="Times New Roman" w:cs="Times New Roman"/>
            <w:color w:val="3C4043"/>
            <w:sz w:val="24"/>
            <w:szCs w:val="24"/>
            <w:u w:val="single"/>
            <w:shd w:val="clear" w:color="auto" w:fill="FFFF00"/>
          </w:rPr>
          <w:t>meerflora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 &lt;</w:t>
      </w:r>
      <w:hyperlink r:id="rId9" w:tgtFrame="_blank" w:history="1">
        <w:r w:rsidRPr="00B2681B">
          <w:rPr>
            <w:rFonts w:ascii="Times New Roman" w:eastAsia="Times New Roman" w:hAnsi="Times New Roman" w:cs="Times New Roman"/>
            <w:color w:val="1A73E8"/>
            <w:sz w:val="24"/>
            <w:szCs w:val="24"/>
            <w:u w:val="single"/>
            <w:shd w:val="clear" w:color="auto" w:fill="FFFF00"/>
          </w:rPr>
          <w:t>singhrm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 &gt;, &lt;</w:t>
      </w:r>
      <w:hyperlink r:id="rId10" w:tgtFrame="_blank" w:history="1">
        <w:r w:rsidRPr="00B2681B">
          <w:rPr>
            <w:rFonts w:ascii="Times New Roman" w:eastAsia="Times New Roman" w:hAnsi="Times New Roman" w:cs="Times New Roman"/>
            <w:color w:val="3C4043"/>
            <w:sz w:val="24"/>
            <w:szCs w:val="24"/>
            <w:u w:val="single"/>
            <w:shd w:val="clear" w:color="auto" w:fill="FFFF00"/>
          </w:rPr>
          <w:t>zebun1@yahoo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 &gt;, &lt;</w:t>
      </w:r>
      <w:hyperlink r:id="rId11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whwing@hsd.gov.bd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 &lt;</w:t>
      </w:r>
      <w:hyperlink r:id="rId12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directormbdc@gmail.com</w:t>
        </w:r>
      </w:hyperlink>
      <w:r w:rsidRPr="00B2681B">
        <w:rPr>
          <w:rFonts w:ascii="Times New Roman" w:eastAsia="Times New Roman" w:hAnsi="Times New Roman" w:cs="Times New Roman"/>
          <w:color w:val="555555"/>
          <w:sz w:val="24"/>
          <w:szCs w:val="24"/>
          <w:shd w:val="clear" w:color="auto" w:fill="FFFF00"/>
        </w:rPr>
        <w:t>&gt;, </w:t>
      </w:r>
      <w:r>
        <w:rPr>
          <w:rFonts w:ascii="Times New Roman" w:eastAsia="Times New Roman" w:hAnsi="Times New Roman" w:cs="Times New Roman"/>
          <w:color w:val="555555"/>
          <w:sz w:val="24"/>
          <w:szCs w:val="24"/>
          <w:shd w:val="clear" w:color="auto" w:fill="FFFF00"/>
        </w:rPr>
        <w:t xml:space="preserve"> </w:t>
      </w:r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lt;</w:t>
      </w:r>
      <w:hyperlink r:id="rId13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cdc@ld.dghs.gov.bd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 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 xml:space="preserve"> </w:t>
      </w:r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lt;</w:t>
      </w:r>
      <w:hyperlink r:id="rId14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nimunna@yahoo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</w:t>
      </w:r>
    </w:p>
    <w:p w14:paraId="03F19880" w14:textId="77777777" w:rsidR="007C41EA" w:rsidRPr="00B2681B" w:rsidRDefault="007C41EA" w:rsidP="007C41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 &lt;</w:t>
      </w:r>
      <w:hyperlink r:id="rId15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rd@ld.dghs.gov.bd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 &lt;</w:t>
      </w:r>
      <w:hyperlink r:id="rId16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psamina@usaid.gov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  &lt;</w:t>
      </w:r>
      <w:hyperlink r:id="rId17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schoudhury@usaid.gov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 &lt;</w:t>
      </w:r>
      <w:hyperlink r:id="rId18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dfsalimhamid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  &lt;</w:t>
      </w:r>
      <w:hyperlink r:id="rId19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madhurza4u@yahoo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 &lt;</w:t>
      </w:r>
      <w:hyperlink r:id="rId20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afsanak.nmepdpm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 &lt;</w:t>
      </w:r>
      <w:hyperlink r:id="rId21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anjanksaha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 &lt;</w:t>
      </w:r>
      <w:hyperlink r:id="rId22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stdaids.2008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 &lt;</w:t>
      </w:r>
      <w:hyperlink r:id="rId23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azamanbd06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  &lt;</w:t>
      </w:r>
      <w:hyperlink r:id="rId24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npcntpban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 &lt;</w:t>
      </w:r>
      <w:hyperlink r:id="rId25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dr.rupalisisir298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 &lt;</w:t>
      </w:r>
      <w:hyperlink r:id="rId26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dc.bccm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, &lt;</w:t>
      </w:r>
      <w:hyperlink r:id="rId27" w:tgtFrame="_blank" w:history="1">
        <w:r w:rsidRPr="00B2681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00"/>
          </w:rPr>
          <w:t>bccmcoordinator@gmail.com</w:t>
        </w:r>
      </w:hyperlink>
      <w:r w:rsidRPr="00B2681B">
        <w:rPr>
          <w:rFonts w:ascii="Times New Roman" w:eastAsia="Times New Roman" w:hAnsi="Times New Roman" w:cs="Times New Roman"/>
          <w:sz w:val="24"/>
          <w:szCs w:val="24"/>
          <w:shd w:val="clear" w:color="auto" w:fill="FFFF00"/>
        </w:rPr>
        <w:t>&gt;</w:t>
      </w:r>
    </w:p>
    <w:p w14:paraId="70C02AA7" w14:textId="173142BB" w:rsidR="007C41EA" w:rsidRDefault="007C41EA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D9AF5D" w14:textId="55295BCD" w:rsidR="007C41EA" w:rsidRDefault="007C41EA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B39939" w14:textId="77777777" w:rsidR="007C41EA" w:rsidRDefault="007C41EA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883472" w14:textId="2F8784F0" w:rsidR="006D37F0" w:rsidRPr="00B2681B" w:rsidRDefault="00B2681B" w:rsidP="00B26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81B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D37F0" w:rsidRPr="00B268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44"/>
      </w:tblGrid>
      <w:tr w:rsidR="006D37F0" w:rsidRPr="00B2681B" w14:paraId="7DF0C636" w14:textId="77777777" w:rsidTr="00B2681B">
        <w:trPr>
          <w:trHeight w:val="305"/>
          <w:tblCellSpacing w:w="15" w:type="dxa"/>
        </w:trPr>
        <w:tc>
          <w:tcPr>
            <w:tcW w:w="9084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02C5EBB9" w14:textId="100744A1" w:rsidR="006D37F0" w:rsidRPr="00B2681B" w:rsidRDefault="006D37F0" w:rsidP="006D37F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C6DF789" w14:textId="12EE8784" w:rsidR="00D616B2" w:rsidRDefault="006D37F0" w:rsidP="006D37F0">
      <w:r w:rsidRPr="006D37F0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D616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D84834"/>
    <w:multiLevelType w:val="hybridMultilevel"/>
    <w:tmpl w:val="7E502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F9697D"/>
    <w:multiLevelType w:val="hybridMultilevel"/>
    <w:tmpl w:val="20EA0B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TYztTQ0MTEzMrZQ0lEKTi0uzszPAykwrAUAwIsY6ywAAAA="/>
  </w:docVars>
  <w:rsids>
    <w:rsidRoot w:val="00BD640B"/>
    <w:rsid w:val="00571943"/>
    <w:rsid w:val="006D37F0"/>
    <w:rsid w:val="007C41EA"/>
    <w:rsid w:val="00B2681B"/>
    <w:rsid w:val="00BD640B"/>
    <w:rsid w:val="00CC6076"/>
    <w:rsid w:val="00D61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3A128"/>
  <w15:chartTrackingRefBased/>
  <w15:docId w15:val="{C6E41399-EAA9-4B86-9D27-4F502EEC9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37F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37F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C60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1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erflora@gmail.com" TargetMode="External"/><Relationship Id="rId13" Type="http://schemas.openxmlformats.org/officeDocument/2006/relationships/hyperlink" Target="mailto:cdc@ld.dghs.gov.bd" TargetMode="External"/><Relationship Id="rId18" Type="http://schemas.openxmlformats.org/officeDocument/2006/relationships/hyperlink" Target="mailto:dfsalimhamid@gmail.com" TargetMode="External"/><Relationship Id="rId26" Type="http://schemas.openxmlformats.org/officeDocument/2006/relationships/hyperlink" Target="mailto:dc.bccm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anjanksaha@gmail.com" TargetMode="External"/><Relationship Id="rId7" Type="http://schemas.openxmlformats.org/officeDocument/2006/relationships/hyperlink" Target="mailto:meerflora@yahoo.com" TargetMode="External"/><Relationship Id="rId12" Type="http://schemas.openxmlformats.org/officeDocument/2006/relationships/hyperlink" Target="mailto:directormbdc@gmail.com" TargetMode="External"/><Relationship Id="rId17" Type="http://schemas.openxmlformats.org/officeDocument/2006/relationships/hyperlink" Target="mailto:schoudhury@usaid.gov" TargetMode="External"/><Relationship Id="rId25" Type="http://schemas.openxmlformats.org/officeDocument/2006/relationships/hyperlink" Target="mailto:dr.rupalisisir298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psamina@usaid.gov" TargetMode="External"/><Relationship Id="rId20" Type="http://schemas.openxmlformats.org/officeDocument/2006/relationships/hyperlink" Target="mailto:afsanak.nmepdpm@gmail.com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dghsbd@gmail.com" TargetMode="External"/><Relationship Id="rId11" Type="http://schemas.openxmlformats.org/officeDocument/2006/relationships/hyperlink" Target="mailto:whwing@hsd.gov.bd" TargetMode="External"/><Relationship Id="rId24" Type="http://schemas.openxmlformats.org/officeDocument/2006/relationships/hyperlink" Target="mailto:npcntpban@gmail.com" TargetMode="External"/><Relationship Id="rId5" Type="http://schemas.openxmlformats.org/officeDocument/2006/relationships/hyperlink" Target="https://bangladesh.savethechildren.net/sites/bangladesh.savethechildren.net/files/library/BGD%20C19RM%202021%20Full%20Funding%20request%20V6%2015%20June.pdf" TargetMode="External"/><Relationship Id="rId15" Type="http://schemas.openxmlformats.org/officeDocument/2006/relationships/hyperlink" Target="mailto:rd@ld.dghs.gov.bd" TargetMode="External"/><Relationship Id="rId23" Type="http://schemas.openxmlformats.org/officeDocument/2006/relationships/hyperlink" Target="mailto:azamanbd06@gmail.com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zebun1@yahoo.com" TargetMode="External"/><Relationship Id="rId19" Type="http://schemas.openxmlformats.org/officeDocument/2006/relationships/hyperlink" Target="mailto:madhurza4u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inghrm@gmail.com" TargetMode="External"/><Relationship Id="rId14" Type="http://schemas.openxmlformats.org/officeDocument/2006/relationships/hyperlink" Target="mailto:nimunna@yahoo.com" TargetMode="External"/><Relationship Id="rId22" Type="http://schemas.openxmlformats.org/officeDocument/2006/relationships/hyperlink" Target="mailto:stdaids.2008@gmail.com" TargetMode="External"/><Relationship Id="rId27" Type="http://schemas.openxmlformats.org/officeDocument/2006/relationships/hyperlink" Target="mailto:bccmcoordinato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j Kumar Biswas</dc:creator>
  <cp:keywords/>
  <dc:description/>
  <cp:lastModifiedBy>Rahman, Nahin</cp:lastModifiedBy>
  <cp:revision>5</cp:revision>
  <dcterms:created xsi:type="dcterms:W3CDTF">2021-06-15T09:25:00Z</dcterms:created>
  <dcterms:modified xsi:type="dcterms:W3CDTF">2021-06-20T09:08:00Z</dcterms:modified>
</cp:coreProperties>
</file>